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E514F6" w14:textId="04806E94" w:rsidR="00F66ED8" w:rsidRPr="00087295" w:rsidRDefault="00F66ED8" w:rsidP="00D1191A">
      <w:pPr>
        <w:jc w:val="center"/>
        <w:rPr>
          <w:sz w:val="28"/>
          <w:szCs w:val="28"/>
        </w:rPr>
      </w:pPr>
      <w:r w:rsidRPr="00F66ED8">
        <w:rPr>
          <w:rFonts w:hint="eastAsia"/>
          <w:sz w:val="28"/>
          <w:szCs w:val="28"/>
        </w:rPr>
        <w:t>「</w:t>
      </w:r>
      <w:r w:rsidRPr="00F66ED8">
        <w:rPr>
          <w:rFonts w:hint="eastAsia"/>
          <w:sz w:val="28"/>
          <w:szCs w:val="28"/>
        </w:rPr>
        <w:t>2025</w:t>
      </w:r>
      <w:r w:rsidRPr="00F66ED8">
        <w:rPr>
          <w:rFonts w:hint="eastAsia"/>
          <w:sz w:val="28"/>
          <w:szCs w:val="28"/>
        </w:rPr>
        <w:t>抗震</w:t>
      </w:r>
      <w:proofErr w:type="gramStart"/>
      <w:r w:rsidRPr="00F66ED8">
        <w:rPr>
          <w:rFonts w:hint="eastAsia"/>
          <w:sz w:val="28"/>
          <w:szCs w:val="28"/>
        </w:rPr>
        <w:t>盃</w:t>
      </w:r>
      <w:proofErr w:type="gramEnd"/>
      <w:r w:rsidRPr="00F66ED8">
        <w:rPr>
          <w:rFonts w:hint="eastAsia"/>
          <w:sz w:val="28"/>
          <w:szCs w:val="28"/>
        </w:rPr>
        <w:t>－地震工程模型</w:t>
      </w:r>
      <w:r w:rsidR="00A01523">
        <w:rPr>
          <w:rFonts w:hint="eastAsia"/>
          <w:sz w:val="28"/>
          <w:szCs w:val="28"/>
        </w:rPr>
        <w:t>製作</w:t>
      </w:r>
      <w:r w:rsidRPr="00F66ED8">
        <w:rPr>
          <w:rFonts w:hint="eastAsia"/>
          <w:sz w:val="28"/>
          <w:szCs w:val="28"/>
        </w:rPr>
        <w:t>國際競賽」</w:t>
      </w:r>
      <w:r w:rsidR="00400CFF">
        <w:rPr>
          <w:rFonts w:hint="eastAsia"/>
          <w:sz w:val="28"/>
          <w:szCs w:val="28"/>
        </w:rPr>
        <w:t xml:space="preserve">   </w:t>
      </w:r>
    </w:p>
    <w:p w14:paraId="60AA3076" w14:textId="585C819C" w:rsidR="00D1191A" w:rsidRPr="00F66ED8" w:rsidRDefault="00D1191A" w:rsidP="00D1191A">
      <w:pPr>
        <w:jc w:val="center"/>
        <w:rPr>
          <w:b/>
          <w:bCs/>
          <w:sz w:val="28"/>
          <w:szCs w:val="28"/>
        </w:rPr>
      </w:pPr>
      <w:r w:rsidRPr="00F66ED8">
        <w:rPr>
          <w:rFonts w:hint="eastAsia"/>
          <w:b/>
          <w:bCs/>
          <w:sz w:val="28"/>
          <w:szCs w:val="28"/>
        </w:rPr>
        <w:t>競賽模型設計理念摘要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830"/>
        <w:gridCol w:w="2552"/>
        <w:gridCol w:w="2868"/>
      </w:tblGrid>
      <w:tr w:rsidR="00D1191A" w14:paraId="18F50AC5" w14:textId="77777777" w:rsidTr="007115DA">
        <w:trPr>
          <w:trHeight w:val="393"/>
        </w:trPr>
        <w:tc>
          <w:tcPr>
            <w:tcW w:w="8250" w:type="dxa"/>
            <w:gridSpan w:val="3"/>
          </w:tcPr>
          <w:p w14:paraId="0085680A" w14:textId="426466B1" w:rsidR="00D1191A" w:rsidRPr="007115DA" w:rsidRDefault="00F66ED8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 w:rsidRPr="007115DA">
              <w:rPr>
                <w:rFonts w:hint="eastAsia"/>
                <w:sz w:val="28"/>
                <w:szCs w:val="28"/>
              </w:rPr>
              <w:t>參賽隊</w:t>
            </w:r>
            <w:r w:rsidR="00400CFF" w:rsidRPr="007115DA">
              <w:rPr>
                <w:rFonts w:hint="eastAsia"/>
                <w:sz w:val="28"/>
                <w:szCs w:val="28"/>
              </w:rPr>
              <w:t>伍</w:t>
            </w:r>
            <w:r w:rsidRPr="007115DA">
              <w:rPr>
                <w:rFonts w:hint="eastAsia"/>
                <w:sz w:val="28"/>
                <w:szCs w:val="28"/>
              </w:rPr>
              <w:t>基本資料</w:t>
            </w:r>
          </w:p>
        </w:tc>
      </w:tr>
      <w:tr w:rsidR="00087295" w14:paraId="38F1E082" w14:textId="44C74782" w:rsidTr="002323EF">
        <w:trPr>
          <w:trHeight w:val="510"/>
        </w:trPr>
        <w:tc>
          <w:tcPr>
            <w:tcW w:w="2830" w:type="dxa"/>
            <w:vAlign w:val="center"/>
          </w:tcPr>
          <w:p w14:paraId="0BAAF7D2" w14:textId="07FC38ED" w:rsidR="00087295" w:rsidRPr="0029507D" w:rsidRDefault="00087295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學校、系所名稱</w:t>
            </w:r>
          </w:p>
        </w:tc>
        <w:tc>
          <w:tcPr>
            <w:tcW w:w="5420" w:type="dxa"/>
            <w:gridSpan w:val="2"/>
            <w:vAlign w:val="center"/>
          </w:tcPr>
          <w:p w14:paraId="2C0F179A" w14:textId="77777777" w:rsidR="00087295" w:rsidRDefault="00087295" w:rsidP="007115DA">
            <w:pPr>
              <w:adjustRightInd w:val="0"/>
              <w:snapToGrid w:val="0"/>
              <w:jc w:val="both"/>
              <w:rPr>
                <w:sz w:val="28"/>
                <w:szCs w:val="28"/>
              </w:rPr>
            </w:pPr>
          </w:p>
        </w:tc>
      </w:tr>
      <w:tr w:rsidR="002323EF" w14:paraId="6E1E0F02" w14:textId="77777777" w:rsidTr="002323EF">
        <w:trPr>
          <w:trHeight w:val="510"/>
        </w:trPr>
        <w:tc>
          <w:tcPr>
            <w:tcW w:w="2830" w:type="dxa"/>
            <w:vAlign w:val="center"/>
          </w:tcPr>
          <w:p w14:paraId="0DD29C96" w14:textId="1CD291ED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導老師</w:t>
            </w:r>
          </w:p>
        </w:tc>
        <w:tc>
          <w:tcPr>
            <w:tcW w:w="5420" w:type="dxa"/>
            <w:gridSpan w:val="2"/>
            <w:vAlign w:val="center"/>
          </w:tcPr>
          <w:p w14:paraId="63CDED86" w14:textId="2464E0F6" w:rsidR="002323EF" w:rsidRDefault="002323EF" w:rsidP="007115DA">
            <w:pPr>
              <w:adjustRightInd w:val="0"/>
              <w:snapToGrid w:val="0"/>
              <w:jc w:val="both"/>
              <w:rPr>
                <w:sz w:val="28"/>
                <w:szCs w:val="28"/>
              </w:rPr>
            </w:pPr>
          </w:p>
        </w:tc>
      </w:tr>
      <w:tr w:rsidR="002323EF" w14:paraId="670F2E02" w14:textId="7DE335DA" w:rsidTr="004D0CB2">
        <w:trPr>
          <w:trHeight w:val="510"/>
        </w:trPr>
        <w:tc>
          <w:tcPr>
            <w:tcW w:w="2830" w:type="dxa"/>
            <w:vAlign w:val="center"/>
          </w:tcPr>
          <w:p w14:paraId="186D2484" w14:textId="19F02435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隊伍成員</w:t>
            </w:r>
          </w:p>
        </w:tc>
        <w:tc>
          <w:tcPr>
            <w:tcW w:w="2552" w:type="dxa"/>
            <w:vAlign w:val="center"/>
          </w:tcPr>
          <w:p w14:paraId="2E1E9A38" w14:textId="383CD828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名</w:t>
            </w:r>
          </w:p>
        </w:tc>
        <w:tc>
          <w:tcPr>
            <w:tcW w:w="2868" w:type="dxa"/>
            <w:vAlign w:val="center"/>
          </w:tcPr>
          <w:p w14:paraId="1095E702" w14:textId="41E24DB0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年級</w:t>
            </w:r>
          </w:p>
        </w:tc>
      </w:tr>
      <w:tr w:rsidR="002323EF" w14:paraId="7005256D" w14:textId="2D0511BD" w:rsidTr="004D0CB2">
        <w:trPr>
          <w:trHeight w:val="510"/>
        </w:trPr>
        <w:tc>
          <w:tcPr>
            <w:tcW w:w="2830" w:type="dxa"/>
            <w:vAlign w:val="center"/>
          </w:tcPr>
          <w:p w14:paraId="52CD79CD" w14:textId="518F1E0E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隊員</w:t>
            </w:r>
            <w:r>
              <w:rPr>
                <w:rFonts w:hint="eastAsia"/>
                <w:sz w:val="28"/>
                <w:szCs w:val="28"/>
              </w:rPr>
              <w:t>A (</w:t>
            </w:r>
            <w:r>
              <w:rPr>
                <w:rFonts w:hint="eastAsia"/>
                <w:sz w:val="28"/>
                <w:szCs w:val="28"/>
              </w:rPr>
              <w:t>隊長</w:t>
            </w:r>
            <w:r>
              <w:rPr>
                <w:rFonts w:hint="eastAsia"/>
                <w:sz w:val="28"/>
                <w:szCs w:val="28"/>
              </w:rPr>
              <w:t>)</w:t>
            </w:r>
          </w:p>
        </w:tc>
        <w:tc>
          <w:tcPr>
            <w:tcW w:w="2552" w:type="dxa"/>
            <w:vAlign w:val="center"/>
          </w:tcPr>
          <w:p w14:paraId="2FC69314" w14:textId="77777777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vAlign w:val="center"/>
          </w:tcPr>
          <w:p w14:paraId="368643B2" w14:textId="77777777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2323EF" w14:paraId="3309B7B7" w14:textId="35C27449" w:rsidTr="004D0CB2">
        <w:trPr>
          <w:trHeight w:val="510"/>
        </w:trPr>
        <w:tc>
          <w:tcPr>
            <w:tcW w:w="2830" w:type="dxa"/>
            <w:vAlign w:val="center"/>
          </w:tcPr>
          <w:p w14:paraId="2483CBB0" w14:textId="37C94172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隊員</w:t>
            </w:r>
            <w:r>
              <w:rPr>
                <w:rFonts w:hint="eastAsia"/>
                <w:sz w:val="28"/>
                <w:szCs w:val="28"/>
              </w:rPr>
              <w:t>B</w:t>
            </w:r>
          </w:p>
        </w:tc>
        <w:tc>
          <w:tcPr>
            <w:tcW w:w="2552" w:type="dxa"/>
            <w:vAlign w:val="center"/>
          </w:tcPr>
          <w:p w14:paraId="6F29D628" w14:textId="77777777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vAlign w:val="center"/>
          </w:tcPr>
          <w:p w14:paraId="7FF3D6C1" w14:textId="77777777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2323EF" w14:paraId="54FE3C52" w14:textId="759D9B14" w:rsidTr="004D0CB2">
        <w:trPr>
          <w:trHeight w:val="510"/>
        </w:trPr>
        <w:tc>
          <w:tcPr>
            <w:tcW w:w="2830" w:type="dxa"/>
            <w:vAlign w:val="center"/>
          </w:tcPr>
          <w:p w14:paraId="72CBCDAF" w14:textId="1E5D9048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隊員</w:t>
            </w:r>
            <w:r>
              <w:rPr>
                <w:rFonts w:hint="eastAsia"/>
                <w:sz w:val="28"/>
                <w:szCs w:val="28"/>
              </w:rPr>
              <w:t>C</w:t>
            </w:r>
          </w:p>
        </w:tc>
        <w:tc>
          <w:tcPr>
            <w:tcW w:w="2552" w:type="dxa"/>
            <w:vAlign w:val="center"/>
          </w:tcPr>
          <w:p w14:paraId="0F9EAA76" w14:textId="77777777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vAlign w:val="center"/>
          </w:tcPr>
          <w:p w14:paraId="3A534A1F" w14:textId="77777777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2323EF" w14:paraId="382C4913" w14:textId="458437DD" w:rsidTr="004D0CB2">
        <w:trPr>
          <w:trHeight w:val="504"/>
        </w:trPr>
        <w:tc>
          <w:tcPr>
            <w:tcW w:w="2830" w:type="dxa"/>
            <w:vAlign w:val="center"/>
          </w:tcPr>
          <w:p w14:paraId="31A4E393" w14:textId="1FCB13E5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隊員</w:t>
            </w:r>
            <w:r>
              <w:rPr>
                <w:rFonts w:hint="eastAsia"/>
                <w:sz w:val="28"/>
                <w:szCs w:val="28"/>
              </w:rPr>
              <w:t>D</w:t>
            </w:r>
          </w:p>
        </w:tc>
        <w:tc>
          <w:tcPr>
            <w:tcW w:w="2552" w:type="dxa"/>
            <w:vAlign w:val="center"/>
          </w:tcPr>
          <w:p w14:paraId="1DBB5EB0" w14:textId="77777777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vAlign w:val="center"/>
          </w:tcPr>
          <w:p w14:paraId="7C5FFA8A" w14:textId="77777777" w:rsidR="002323EF" w:rsidRDefault="002323EF" w:rsidP="007115DA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2323EF" w14:paraId="2B65E6EF" w14:textId="77777777" w:rsidTr="00087295">
        <w:trPr>
          <w:trHeight w:val="422"/>
        </w:trPr>
        <w:tc>
          <w:tcPr>
            <w:tcW w:w="8250" w:type="dxa"/>
            <w:gridSpan w:val="3"/>
          </w:tcPr>
          <w:p w14:paraId="323EB9AD" w14:textId="2F8D9A5E" w:rsidR="002323EF" w:rsidRPr="00A20832" w:rsidRDefault="00A20832" w:rsidP="00A20832">
            <w:pPr>
              <w:pStyle w:val="a9"/>
              <w:numPr>
                <w:ilvl w:val="0"/>
                <w:numId w:val="2"/>
              </w:numPr>
              <w:adjustRightInd w:val="0"/>
              <w:snapToGrid w:val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設計理念</w:t>
            </w:r>
            <w:r w:rsidR="002323EF" w:rsidRPr="00A20832">
              <w:rPr>
                <w:rFonts w:hint="eastAsia"/>
                <w:sz w:val="28"/>
                <w:szCs w:val="28"/>
              </w:rPr>
              <w:t>說明摘要</w:t>
            </w:r>
            <w:r w:rsidR="002323EF" w:rsidRPr="00A20832">
              <w:rPr>
                <w:rFonts w:hint="eastAsia"/>
                <w:sz w:val="28"/>
                <w:szCs w:val="28"/>
              </w:rPr>
              <w:t>(</w:t>
            </w:r>
            <w:r w:rsidR="002323EF" w:rsidRPr="00A20832">
              <w:rPr>
                <w:rFonts w:hint="eastAsia"/>
                <w:sz w:val="28"/>
                <w:szCs w:val="28"/>
              </w:rPr>
              <w:t>約</w:t>
            </w:r>
            <w:r w:rsidR="002323EF" w:rsidRPr="00A20832">
              <w:rPr>
                <w:rFonts w:hint="eastAsia"/>
                <w:sz w:val="28"/>
                <w:szCs w:val="28"/>
              </w:rPr>
              <w:t>500</w:t>
            </w:r>
            <w:r w:rsidR="002323EF" w:rsidRPr="00A20832">
              <w:rPr>
                <w:rFonts w:hint="eastAsia"/>
                <w:sz w:val="28"/>
                <w:szCs w:val="28"/>
              </w:rPr>
              <w:t>字</w:t>
            </w:r>
            <w:r w:rsidR="002323EF" w:rsidRPr="00A20832">
              <w:rPr>
                <w:rFonts w:hint="eastAsia"/>
                <w:sz w:val="28"/>
                <w:szCs w:val="28"/>
              </w:rPr>
              <w:t>)</w:t>
            </w:r>
            <w:r w:rsidR="004D0CB2">
              <w:rPr>
                <w:rFonts w:hint="eastAsia"/>
                <w:sz w:val="28"/>
                <w:szCs w:val="28"/>
              </w:rPr>
              <w:t xml:space="preserve"> 50%</w:t>
            </w:r>
          </w:p>
        </w:tc>
      </w:tr>
      <w:tr w:rsidR="002323EF" w14:paraId="360C2B9D" w14:textId="77777777" w:rsidTr="00DC45B8">
        <w:trPr>
          <w:trHeight w:val="7654"/>
        </w:trPr>
        <w:tc>
          <w:tcPr>
            <w:tcW w:w="8250" w:type="dxa"/>
            <w:gridSpan w:val="3"/>
          </w:tcPr>
          <w:p w14:paraId="0EE3038F" w14:textId="3C183010" w:rsidR="00A20832" w:rsidRDefault="008756E3" w:rsidP="003A4278">
            <w:pPr>
              <w:adjustRightInd w:val="0"/>
              <w:snapToGrid w:val="0"/>
              <w:rPr>
                <w:sz w:val="28"/>
                <w:szCs w:val="28"/>
              </w:rPr>
            </w:pPr>
            <w:r>
              <w:rPr>
                <w:rFonts w:hint="eastAsia"/>
              </w:rPr>
              <w:t>(</w:t>
            </w:r>
            <w:proofErr w:type="gramStart"/>
            <w:r w:rsidR="004D0CB2" w:rsidRPr="004D0CB2">
              <w:rPr>
                <w:rFonts w:hint="eastAsia"/>
              </w:rPr>
              <w:t>註</w:t>
            </w:r>
            <w:proofErr w:type="gramEnd"/>
            <w:r>
              <w:rPr>
                <w:rFonts w:hint="eastAsia"/>
              </w:rPr>
              <w:t>)</w:t>
            </w:r>
            <w:r w:rsidR="004D0CB2" w:rsidRPr="004D0CB2">
              <w:rPr>
                <w:rFonts w:hint="eastAsia"/>
              </w:rPr>
              <w:t xml:space="preserve"> </w:t>
            </w:r>
            <w:r w:rsidR="00B53105">
              <w:rPr>
                <w:rFonts w:hint="eastAsia"/>
              </w:rPr>
              <w:t>摘要</w:t>
            </w:r>
            <w:r w:rsidR="004D0CB2" w:rsidRPr="004D0CB2">
              <w:rPr>
                <w:rFonts w:hint="eastAsia"/>
              </w:rPr>
              <w:t>審查標準</w:t>
            </w:r>
            <w:r w:rsidR="004D0CB2" w:rsidRPr="004D0CB2">
              <w:rPr>
                <w:rFonts w:hint="eastAsia"/>
              </w:rPr>
              <w:t xml:space="preserve">: </w:t>
            </w:r>
            <w:r w:rsidR="004D0CB2" w:rsidRPr="004D0CB2">
              <w:t>理念</w:t>
            </w:r>
            <w:r w:rsidR="00576964">
              <w:rPr>
                <w:rFonts w:hint="eastAsia"/>
              </w:rPr>
              <w:t>說明</w:t>
            </w:r>
            <w:r w:rsidR="004D0CB2" w:rsidRPr="004D0CB2">
              <w:t>清晰度</w:t>
            </w:r>
            <w:r w:rsidR="004D0CB2" w:rsidRPr="004D0CB2">
              <w:rPr>
                <w:rFonts w:hint="eastAsia"/>
              </w:rPr>
              <w:t>(</w:t>
            </w:r>
            <w:r w:rsidR="004D0CB2" w:rsidRPr="004D0CB2">
              <w:t>15%</w:t>
            </w:r>
            <w:r w:rsidR="004D0CB2" w:rsidRPr="004D0CB2">
              <w:rPr>
                <w:rFonts w:hint="eastAsia"/>
              </w:rPr>
              <w:t>)</w:t>
            </w:r>
            <w:r w:rsidR="004D0CB2" w:rsidRPr="004D0CB2">
              <w:rPr>
                <w:rFonts w:hint="eastAsia"/>
              </w:rPr>
              <w:t>、</w:t>
            </w:r>
            <w:r w:rsidR="004D0CB2" w:rsidRPr="004D0CB2">
              <w:t>合理性</w:t>
            </w:r>
            <w:r w:rsidR="004D0CB2" w:rsidRPr="004D0CB2">
              <w:rPr>
                <w:rFonts w:hint="eastAsia"/>
              </w:rPr>
              <w:t>(</w:t>
            </w:r>
            <w:r w:rsidR="004D0CB2" w:rsidRPr="004D0CB2">
              <w:t>15%</w:t>
            </w:r>
            <w:r w:rsidR="004D0CB2" w:rsidRPr="004D0CB2">
              <w:rPr>
                <w:rFonts w:hint="eastAsia"/>
              </w:rPr>
              <w:t>)</w:t>
            </w:r>
            <w:r w:rsidR="004D0CB2" w:rsidRPr="004D0CB2">
              <w:rPr>
                <w:rFonts w:hint="eastAsia"/>
              </w:rPr>
              <w:t>與創新性</w:t>
            </w:r>
            <w:r w:rsidR="004D0CB2" w:rsidRPr="004D0CB2">
              <w:rPr>
                <w:rFonts w:hint="eastAsia"/>
              </w:rPr>
              <w:t>(</w:t>
            </w:r>
            <w:r w:rsidR="004D0CB2" w:rsidRPr="004D0CB2">
              <w:t>20%</w:t>
            </w:r>
            <w:r w:rsidR="004D0CB2" w:rsidRPr="004D0CB2">
              <w:rPr>
                <w:rFonts w:hint="eastAsia"/>
              </w:rPr>
              <w:t>)</w:t>
            </w:r>
          </w:p>
        </w:tc>
      </w:tr>
      <w:tr w:rsidR="002323EF" w14:paraId="0E0F80B0" w14:textId="77777777" w:rsidTr="00087295">
        <w:tc>
          <w:tcPr>
            <w:tcW w:w="8250" w:type="dxa"/>
            <w:gridSpan w:val="3"/>
          </w:tcPr>
          <w:p w14:paraId="5E30B7FE" w14:textId="68E41263" w:rsidR="002323EF" w:rsidRPr="00A20832" w:rsidRDefault="002323EF" w:rsidP="00A20832">
            <w:pPr>
              <w:pStyle w:val="a9"/>
              <w:numPr>
                <w:ilvl w:val="0"/>
                <w:numId w:val="2"/>
              </w:numPr>
              <w:adjustRightInd w:val="0"/>
              <w:snapToGrid w:val="0"/>
              <w:rPr>
                <w:sz w:val="28"/>
                <w:szCs w:val="28"/>
              </w:rPr>
            </w:pPr>
            <w:r w:rsidRPr="00A20832">
              <w:rPr>
                <w:rFonts w:hint="eastAsia"/>
                <w:sz w:val="28"/>
                <w:szCs w:val="28"/>
              </w:rPr>
              <w:lastRenderedPageBreak/>
              <w:t>模型</w:t>
            </w:r>
            <w:r w:rsidR="00A20832">
              <w:rPr>
                <w:rFonts w:hint="eastAsia"/>
                <w:sz w:val="28"/>
                <w:szCs w:val="28"/>
              </w:rPr>
              <w:t>構想</w:t>
            </w:r>
            <w:r w:rsidRPr="00A20832">
              <w:rPr>
                <w:rFonts w:hint="eastAsia"/>
                <w:sz w:val="28"/>
                <w:szCs w:val="28"/>
              </w:rPr>
              <w:t>示意圖說</w:t>
            </w:r>
            <w:r w:rsidR="00A20832">
              <w:rPr>
                <w:rFonts w:hint="eastAsia"/>
                <w:sz w:val="28"/>
                <w:szCs w:val="28"/>
              </w:rPr>
              <w:t xml:space="preserve"> </w:t>
            </w:r>
            <w:r w:rsidRPr="00A20832">
              <w:rPr>
                <w:rFonts w:hint="eastAsia"/>
                <w:sz w:val="28"/>
                <w:szCs w:val="28"/>
              </w:rPr>
              <w:t>(</w:t>
            </w:r>
            <w:r w:rsidRPr="00A20832">
              <w:rPr>
                <w:rFonts w:hint="eastAsia"/>
                <w:sz w:val="28"/>
                <w:szCs w:val="28"/>
              </w:rPr>
              <w:t>手繪、</w:t>
            </w:r>
            <w:r w:rsidR="00A20832">
              <w:rPr>
                <w:rFonts w:hint="eastAsia"/>
                <w:sz w:val="28"/>
                <w:szCs w:val="28"/>
              </w:rPr>
              <w:t>相</w:t>
            </w:r>
            <w:r w:rsidRPr="00A20832">
              <w:rPr>
                <w:rFonts w:hint="eastAsia"/>
                <w:sz w:val="28"/>
                <w:szCs w:val="28"/>
              </w:rPr>
              <w:t>片或相關圖片</w:t>
            </w:r>
            <w:r w:rsidR="00A20832">
              <w:rPr>
                <w:rFonts w:hint="eastAsia"/>
                <w:sz w:val="28"/>
                <w:szCs w:val="28"/>
              </w:rPr>
              <w:t>資訊</w:t>
            </w:r>
            <w:r w:rsidRPr="00A20832">
              <w:rPr>
                <w:rFonts w:hint="eastAsia"/>
                <w:sz w:val="28"/>
                <w:szCs w:val="28"/>
              </w:rPr>
              <w:t>)</w:t>
            </w:r>
            <w:r w:rsidR="004D0CB2">
              <w:rPr>
                <w:rFonts w:hint="eastAsia"/>
                <w:sz w:val="28"/>
                <w:szCs w:val="28"/>
              </w:rPr>
              <w:t xml:space="preserve"> 50%</w:t>
            </w:r>
          </w:p>
        </w:tc>
      </w:tr>
      <w:tr w:rsidR="002323EF" w14:paraId="141327CA" w14:textId="77777777" w:rsidTr="00DC45B8">
        <w:trPr>
          <w:trHeight w:val="13094"/>
        </w:trPr>
        <w:tc>
          <w:tcPr>
            <w:tcW w:w="8250" w:type="dxa"/>
            <w:gridSpan w:val="3"/>
          </w:tcPr>
          <w:p w14:paraId="446C9168" w14:textId="298777A9" w:rsidR="00A20832" w:rsidRPr="00A20832" w:rsidRDefault="008756E3" w:rsidP="003A4278">
            <w:pPr>
              <w:adjustRightInd w:val="0"/>
              <w:snapToGrid w:val="0"/>
              <w:rPr>
                <w:sz w:val="28"/>
                <w:szCs w:val="28"/>
              </w:rPr>
            </w:pPr>
            <w:r>
              <w:rPr>
                <w:rFonts w:hint="eastAsia"/>
              </w:rPr>
              <w:t>(</w:t>
            </w:r>
            <w:proofErr w:type="gramStart"/>
            <w:r w:rsidR="004D0CB2" w:rsidRPr="00B25A60">
              <w:rPr>
                <w:rFonts w:hint="eastAsia"/>
              </w:rPr>
              <w:t>註</w:t>
            </w:r>
            <w:proofErr w:type="gramEnd"/>
            <w:r>
              <w:rPr>
                <w:rFonts w:hint="eastAsia"/>
              </w:rPr>
              <w:t>)</w:t>
            </w:r>
            <w:r w:rsidR="004D0CB2" w:rsidRPr="00B25A60">
              <w:rPr>
                <w:rFonts w:hint="eastAsia"/>
              </w:rPr>
              <w:t xml:space="preserve"> </w:t>
            </w:r>
            <w:r w:rsidR="00B53105">
              <w:rPr>
                <w:rFonts w:hint="eastAsia"/>
              </w:rPr>
              <w:t>摘要</w:t>
            </w:r>
            <w:r w:rsidR="004D0CB2" w:rsidRPr="00B25A60">
              <w:rPr>
                <w:rFonts w:hint="eastAsia"/>
              </w:rPr>
              <w:t>審查標準</w:t>
            </w:r>
            <w:r w:rsidR="004D0CB2" w:rsidRPr="00B25A60">
              <w:rPr>
                <w:rFonts w:hint="eastAsia"/>
              </w:rPr>
              <w:t xml:space="preserve">: </w:t>
            </w:r>
            <w:r w:rsidR="004D0CB2" w:rsidRPr="00B25A60">
              <w:rPr>
                <w:rFonts w:hint="eastAsia"/>
              </w:rPr>
              <w:t>示意圖說可讀</w:t>
            </w:r>
            <w:r w:rsidR="004D0CB2" w:rsidRPr="00B25A60">
              <w:t>性</w:t>
            </w:r>
            <w:r w:rsidR="004D0CB2" w:rsidRPr="00B25A60">
              <w:rPr>
                <w:rFonts w:hint="eastAsia"/>
              </w:rPr>
              <w:t>(25</w:t>
            </w:r>
            <w:r w:rsidR="004D0CB2" w:rsidRPr="00B25A60">
              <w:t>%</w:t>
            </w:r>
            <w:r w:rsidR="004D0CB2" w:rsidRPr="00B25A60">
              <w:rPr>
                <w:rFonts w:hint="eastAsia"/>
              </w:rPr>
              <w:t>)</w:t>
            </w:r>
            <w:r w:rsidR="004D0CB2" w:rsidRPr="00B25A60">
              <w:rPr>
                <w:rFonts w:hint="eastAsia"/>
              </w:rPr>
              <w:t>與構想表達</w:t>
            </w:r>
            <w:r w:rsidR="004D0CB2" w:rsidRPr="00B25A60">
              <w:rPr>
                <w:rFonts w:hint="eastAsia"/>
              </w:rPr>
              <w:t>(</w:t>
            </w:r>
            <w:r w:rsidR="004D0CB2" w:rsidRPr="00B25A60">
              <w:t>25%</w:t>
            </w:r>
            <w:r w:rsidR="004D0CB2" w:rsidRPr="00B25A60">
              <w:rPr>
                <w:rFonts w:hint="eastAsia"/>
              </w:rPr>
              <w:t>)</w:t>
            </w:r>
          </w:p>
        </w:tc>
      </w:tr>
    </w:tbl>
    <w:p w14:paraId="606B2764" w14:textId="3F5DC2B2" w:rsidR="00D1191A" w:rsidRPr="00D1191A" w:rsidRDefault="00D1191A" w:rsidP="00230779">
      <w:pPr>
        <w:rPr>
          <w:rFonts w:hint="eastAsia"/>
          <w:sz w:val="28"/>
          <w:szCs w:val="28"/>
        </w:rPr>
      </w:pPr>
    </w:p>
    <w:sectPr w:rsidR="00D1191A" w:rsidRPr="00D1191A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DEF89" w14:textId="77777777" w:rsidR="00E852C7" w:rsidRDefault="00E852C7" w:rsidP="00837329">
      <w:r>
        <w:separator/>
      </w:r>
    </w:p>
  </w:endnote>
  <w:endnote w:type="continuationSeparator" w:id="0">
    <w:p w14:paraId="24ABDA1D" w14:textId="77777777" w:rsidR="00E852C7" w:rsidRDefault="00E852C7" w:rsidP="00837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60456137"/>
      <w:docPartObj>
        <w:docPartGallery w:val="Page Numbers (Bottom of Page)"/>
        <w:docPartUnique/>
      </w:docPartObj>
    </w:sdtPr>
    <w:sdtContent>
      <w:p w14:paraId="46C20A6C" w14:textId="011AF003" w:rsidR="00DA299E" w:rsidRDefault="00DA299E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  <w:r>
          <w:rPr>
            <w:rFonts w:hint="eastAsia"/>
          </w:rPr>
          <w:t>/2</w:t>
        </w:r>
      </w:p>
    </w:sdtContent>
  </w:sdt>
  <w:p w14:paraId="4F9210EC" w14:textId="77777777" w:rsidR="00DA299E" w:rsidRDefault="00DA299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C14B0B" w14:textId="77777777" w:rsidR="00E852C7" w:rsidRDefault="00E852C7" w:rsidP="00837329">
      <w:r>
        <w:separator/>
      </w:r>
    </w:p>
  </w:footnote>
  <w:footnote w:type="continuationSeparator" w:id="0">
    <w:p w14:paraId="12DAF8FE" w14:textId="77777777" w:rsidR="00E852C7" w:rsidRDefault="00E852C7" w:rsidP="00837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5716CD"/>
    <w:multiLevelType w:val="hybridMultilevel"/>
    <w:tmpl w:val="CF882CBC"/>
    <w:lvl w:ilvl="0" w:tplc="23C82C6C">
      <w:start w:val="1"/>
      <w:numFmt w:val="decimal"/>
      <w:lvlText w:val="%1."/>
      <w:lvlJc w:val="left"/>
      <w:pPr>
        <w:tabs>
          <w:tab w:val="num" w:pos="432"/>
        </w:tabs>
        <w:ind w:left="720" w:hanging="360"/>
      </w:pPr>
      <w:rPr>
        <w:rFonts w:eastAsia="標楷體" w:hint="eastAsia"/>
        <w:b/>
        <w:i w:val="0"/>
        <w:sz w:val="28"/>
        <w:szCs w:val="2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CF7CF4"/>
    <w:multiLevelType w:val="hybridMultilevel"/>
    <w:tmpl w:val="894A4810"/>
    <w:lvl w:ilvl="0" w:tplc="69BAA2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588391080">
    <w:abstractNumId w:val="0"/>
  </w:num>
  <w:num w:numId="2" w16cid:durableId="1483043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1MDY0MDUEYnMTEyUdpeDU4uLM/DyQApNaAKh15CQsAAAA"/>
  </w:docVars>
  <w:rsids>
    <w:rsidRoot w:val="00774EF7"/>
    <w:rsid w:val="00002775"/>
    <w:rsid w:val="00037423"/>
    <w:rsid w:val="00043105"/>
    <w:rsid w:val="000817D8"/>
    <w:rsid w:val="00087295"/>
    <w:rsid w:val="00093145"/>
    <w:rsid w:val="000C5700"/>
    <w:rsid w:val="00114C76"/>
    <w:rsid w:val="00131F05"/>
    <w:rsid w:val="001521B1"/>
    <w:rsid w:val="00162220"/>
    <w:rsid w:val="001B3398"/>
    <w:rsid w:val="001B66EC"/>
    <w:rsid w:val="001B6D1C"/>
    <w:rsid w:val="001C33A2"/>
    <w:rsid w:val="001F0DA3"/>
    <w:rsid w:val="00230779"/>
    <w:rsid w:val="002323EF"/>
    <w:rsid w:val="00243E45"/>
    <w:rsid w:val="0029507D"/>
    <w:rsid w:val="002966BD"/>
    <w:rsid w:val="002A699C"/>
    <w:rsid w:val="002C2D09"/>
    <w:rsid w:val="003A4278"/>
    <w:rsid w:val="003D0CC7"/>
    <w:rsid w:val="003E6016"/>
    <w:rsid w:val="003E647B"/>
    <w:rsid w:val="003F41F4"/>
    <w:rsid w:val="003F7E2D"/>
    <w:rsid w:val="004005E9"/>
    <w:rsid w:val="00400CFF"/>
    <w:rsid w:val="00450DDC"/>
    <w:rsid w:val="00460305"/>
    <w:rsid w:val="0047228C"/>
    <w:rsid w:val="0048344D"/>
    <w:rsid w:val="004915AE"/>
    <w:rsid w:val="004A4096"/>
    <w:rsid w:val="004B2AEC"/>
    <w:rsid w:val="004D0CB2"/>
    <w:rsid w:val="004F5DFE"/>
    <w:rsid w:val="00502537"/>
    <w:rsid w:val="005352C6"/>
    <w:rsid w:val="0054714F"/>
    <w:rsid w:val="005562D7"/>
    <w:rsid w:val="00576964"/>
    <w:rsid w:val="00591511"/>
    <w:rsid w:val="005E16FB"/>
    <w:rsid w:val="005F26EB"/>
    <w:rsid w:val="005F47EF"/>
    <w:rsid w:val="00606F32"/>
    <w:rsid w:val="0066360E"/>
    <w:rsid w:val="00684C47"/>
    <w:rsid w:val="00693E4B"/>
    <w:rsid w:val="006C542A"/>
    <w:rsid w:val="006E1B06"/>
    <w:rsid w:val="00703C1F"/>
    <w:rsid w:val="007115DA"/>
    <w:rsid w:val="007350F8"/>
    <w:rsid w:val="00737A2A"/>
    <w:rsid w:val="00766CF3"/>
    <w:rsid w:val="0077413D"/>
    <w:rsid w:val="00774EF7"/>
    <w:rsid w:val="007A6778"/>
    <w:rsid w:val="008137FE"/>
    <w:rsid w:val="008200F3"/>
    <w:rsid w:val="00827974"/>
    <w:rsid w:val="00837329"/>
    <w:rsid w:val="008502B8"/>
    <w:rsid w:val="008756E3"/>
    <w:rsid w:val="0087662E"/>
    <w:rsid w:val="00890F83"/>
    <w:rsid w:val="008A5029"/>
    <w:rsid w:val="008E7ADA"/>
    <w:rsid w:val="00914E1B"/>
    <w:rsid w:val="009336F9"/>
    <w:rsid w:val="009451F8"/>
    <w:rsid w:val="00946794"/>
    <w:rsid w:val="009F5C30"/>
    <w:rsid w:val="00A01523"/>
    <w:rsid w:val="00A1684C"/>
    <w:rsid w:val="00A20832"/>
    <w:rsid w:val="00A2535D"/>
    <w:rsid w:val="00A75FC4"/>
    <w:rsid w:val="00A86821"/>
    <w:rsid w:val="00AE1980"/>
    <w:rsid w:val="00AE7934"/>
    <w:rsid w:val="00B25A60"/>
    <w:rsid w:val="00B53105"/>
    <w:rsid w:val="00B73804"/>
    <w:rsid w:val="00C71047"/>
    <w:rsid w:val="00CE4C6D"/>
    <w:rsid w:val="00CF1B82"/>
    <w:rsid w:val="00CF5A5E"/>
    <w:rsid w:val="00D07BB1"/>
    <w:rsid w:val="00D1191A"/>
    <w:rsid w:val="00DA054C"/>
    <w:rsid w:val="00DA299E"/>
    <w:rsid w:val="00DA7591"/>
    <w:rsid w:val="00DC14E8"/>
    <w:rsid w:val="00DC45B8"/>
    <w:rsid w:val="00DD3FF4"/>
    <w:rsid w:val="00E0629E"/>
    <w:rsid w:val="00E12A35"/>
    <w:rsid w:val="00E25C01"/>
    <w:rsid w:val="00E852C7"/>
    <w:rsid w:val="00EC6386"/>
    <w:rsid w:val="00ED6740"/>
    <w:rsid w:val="00ED68B6"/>
    <w:rsid w:val="00F14E19"/>
    <w:rsid w:val="00F35D7E"/>
    <w:rsid w:val="00F40E14"/>
    <w:rsid w:val="00F56CC1"/>
    <w:rsid w:val="00F66ED8"/>
    <w:rsid w:val="00FA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88D756"/>
  <w15:chartTrackingRefBased/>
  <w15:docId w15:val="{DAC31CF8-B1FD-4854-BEC2-527FF1F5D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5FC4"/>
    <w:pPr>
      <w:widowControl w:val="0"/>
      <w:spacing w:after="0" w:line="240" w:lineRule="auto"/>
    </w:pPr>
    <w:rPr>
      <w:rFonts w:ascii="Times New Roman" w:eastAsia="新細明體" w:hAnsi="Times New Roman" w:cs="Times New Roman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774EF7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74E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74EF7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74EF7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74EF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74EF7"/>
    <w:pPr>
      <w:keepNext/>
      <w:keepLines/>
      <w:spacing w:before="4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74EF7"/>
    <w:pPr>
      <w:keepNext/>
      <w:keepLines/>
      <w:spacing w:before="4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74EF7"/>
    <w:pPr>
      <w:keepNext/>
      <w:keepLines/>
      <w:spacing w:before="4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74EF7"/>
    <w:pPr>
      <w:keepNext/>
      <w:keepLines/>
      <w:spacing w:before="4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774EF7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774E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774EF7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774EF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774EF7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774EF7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774EF7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774EF7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774EF7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774EF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774E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774EF7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774EF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774E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774EF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774EF7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774EF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774E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774EF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774EF7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837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0"/>
    <w:link w:val="ae"/>
    <w:uiPriority w:val="99"/>
    <w:rsid w:val="00837329"/>
    <w:rPr>
      <w:sz w:val="20"/>
      <w:szCs w:val="20"/>
    </w:rPr>
  </w:style>
  <w:style w:type="paragraph" w:styleId="af0">
    <w:name w:val="footer"/>
    <w:basedOn w:val="a"/>
    <w:link w:val="af1"/>
    <w:uiPriority w:val="99"/>
    <w:unhideWhenUsed/>
    <w:rsid w:val="00837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尾 字元"/>
    <w:basedOn w:val="a0"/>
    <w:link w:val="af0"/>
    <w:uiPriority w:val="99"/>
    <w:rsid w:val="00837329"/>
    <w:rPr>
      <w:sz w:val="20"/>
      <w:szCs w:val="20"/>
    </w:rPr>
  </w:style>
  <w:style w:type="table" w:styleId="af2">
    <w:name w:val="Table Grid"/>
    <w:basedOn w:val="a1"/>
    <w:uiPriority w:val="39"/>
    <w:rsid w:val="00FA7C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9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奇融 江</dc:creator>
  <cp:keywords/>
  <dc:description/>
  <cp:lastModifiedBy>Jingo Chen</cp:lastModifiedBy>
  <cp:revision>91</cp:revision>
  <cp:lastPrinted>2025-04-22T02:22:00Z</cp:lastPrinted>
  <dcterms:created xsi:type="dcterms:W3CDTF">2025-04-14T15:33:00Z</dcterms:created>
  <dcterms:modified xsi:type="dcterms:W3CDTF">2025-04-22T08:07:00Z</dcterms:modified>
</cp:coreProperties>
</file>